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B334C" w14:textId="24868EBE" w:rsidR="00356F4C" w:rsidRDefault="00356F4C"/>
    <w:p w14:paraId="591ED00F" w14:textId="77777777" w:rsidR="00F5084D" w:rsidRDefault="00F5084D"/>
    <w:tbl>
      <w:tblPr>
        <w:tblW w:w="6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0"/>
        <w:gridCol w:w="3952"/>
      </w:tblGrid>
      <w:tr w:rsidR="009D5E82" w:rsidRPr="009D5E82" w14:paraId="471DC326" w14:textId="77777777" w:rsidTr="009D5E82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0E7851C1" w14:textId="77777777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Age Group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38E5132F" w14:textId="7DE5D51E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Corr</w:t>
            </w:r>
            <w:r>
              <w:rPr>
                <w:rFonts w:ascii="Calibri" w:eastAsia="Times New Roman" w:hAnsi="Calibri" w:cs="Calibri"/>
                <w:color w:val="000000"/>
              </w:rPr>
              <w:t>elation value between FBG &amp; HBA1c</w:t>
            </w:r>
          </w:p>
        </w:tc>
      </w:tr>
      <w:tr w:rsidR="009D5E82" w:rsidRPr="009D5E82" w14:paraId="090E5F73" w14:textId="77777777" w:rsidTr="009D5E82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5BD450CF" w14:textId="1DEA4726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lt;=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7B2D0464" w14:textId="77777777" w:rsidR="009D5E82" w:rsidRPr="009D5E82" w:rsidRDefault="009D5E82" w:rsidP="009D5E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322</w:t>
            </w:r>
          </w:p>
        </w:tc>
      </w:tr>
      <w:tr w:rsidR="009D5E82" w:rsidRPr="009D5E82" w14:paraId="69C6A9EA" w14:textId="77777777" w:rsidTr="009D5E82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077080A5" w14:textId="36C4CB2E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40 &gt;=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0203E075" w14:textId="77777777" w:rsidR="009D5E82" w:rsidRPr="009D5E82" w:rsidRDefault="009D5E82" w:rsidP="009D5E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47</w:t>
            </w:r>
          </w:p>
        </w:tc>
      </w:tr>
      <w:tr w:rsidR="009D5E82" w:rsidRPr="009D5E82" w14:paraId="4DB01D83" w14:textId="77777777" w:rsidTr="009D5E82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057165CF" w14:textId="59689B11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0 &gt;=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  <w:r w:rsidRPr="009D5E8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6A5B5A9D" w14:textId="77777777" w:rsidR="009D5E82" w:rsidRPr="009D5E82" w:rsidRDefault="009D5E82" w:rsidP="009D5E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91</w:t>
            </w:r>
          </w:p>
        </w:tc>
      </w:tr>
      <w:tr w:rsidR="009D5E82" w:rsidRPr="009D5E82" w14:paraId="4C5116D8" w14:textId="77777777" w:rsidTr="009D5E82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78691AAE" w14:textId="0DC802DF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0 &gt;=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  <w:r w:rsidRPr="009D5E8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73317B38" w14:textId="4C9BA7CC" w:rsidR="009D5E82" w:rsidRPr="009D5E82" w:rsidRDefault="009D5E82" w:rsidP="009D5E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5</w:t>
            </w: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9D5E82" w:rsidRPr="009D5E82" w14:paraId="56D03025" w14:textId="77777777" w:rsidTr="009D5E82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5DE62DEA" w14:textId="09D15347" w:rsidR="009D5E82" w:rsidRPr="009D5E82" w:rsidRDefault="009D5E82" w:rsidP="009D5E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 w:rsidR="00CF4F2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 w:rsidR="00CF4F2C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627C54DB" w14:textId="4D22D6EA" w:rsidR="009D5E82" w:rsidRPr="009D5E82" w:rsidRDefault="009D5E82" w:rsidP="009D5E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7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</w:tbl>
    <w:p w14:paraId="2FE74DA5" w14:textId="0E20C2C4" w:rsidR="00356F4C" w:rsidRDefault="00356F4C"/>
    <w:p w14:paraId="19DCA196" w14:textId="77777777" w:rsidR="00F5084D" w:rsidRDefault="00F5084D"/>
    <w:tbl>
      <w:tblPr>
        <w:tblW w:w="6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0"/>
        <w:gridCol w:w="3952"/>
      </w:tblGrid>
      <w:tr w:rsidR="008928FD" w:rsidRPr="009D5E82" w14:paraId="6ABEB1C0" w14:textId="77777777" w:rsidTr="00E03B59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0C3E1864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Age Group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453A5AEB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Corr</w:t>
            </w:r>
            <w:r>
              <w:rPr>
                <w:rFonts w:ascii="Calibri" w:eastAsia="Times New Roman" w:hAnsi="Calibri" w:cs="Calibri"/>
                <w:color w:val="000000"/>
              </w:rPr>
              <w:t>elation value between FBG &amp; HBA1c</w:t>
            </w:r>
          </w:p>
        </w:tc>
      </w:tr>
      <w:tr w:rsidR="008928FD" w:rsidRPr="009D5E82" w14:paraId="61763C69" w14:textId="77777777" w:rsidTr="00E03B59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30B5FE6C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lt;=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50EE4FBF" w14:textId="77777777" w:rsidR="008928FD" w:rsidRPr="009D5E82" w:rsidRDefault="008928FD" w:rsidP="00E03B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322</w:t>
            </w:r>
          </w:p>
        </w:tc>
      </w:tr>
      <w:tr w:rsidR="008928FD" w:rsidRPr="009D5E82" w14:paraId="043B1489" w14:textId="77777777" w:rsidTr="00E03B59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0FF862D0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40 &gt;=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46F370CC" w14:textId="77777777" w:rsidR="008928FD" w:rsidRPr="009D5E82" w:rsidRDefault="008928FD" w:rsidP="00E03B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47</w:t>
            </w:r>
          </w:p>
        </w:tc>
      </w:tr>
      <w:tr w:rsidR="008928FD" w:rsidRPr="009D5E82" w14:paraId="3FF09B46" w14:textId="77777777" w:rsidTr="00E03B59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698F77C0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50 &gt;=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4</w:t>
            </w:r>
            <w:r w:rsidRPr="009D5E8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3FF1F27E" w14:textId="77777777" w:rsidR="008928FD" w:rsidRPr="009D5E82" w:rsidRDefault="008928FD" w:rsidP="00E03B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91</w:t>
            </w:r>
          </w:p>
        </w:tc>
      </w:tr>
      <w:tr w:rsidR="008928FD" w:rsidRPr="009D5E82" w14:paraId="2C86E3B0" w14:textId="77777777" w:rsidTr="00E03B59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0C819B8F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60 &gt;=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5</w:t>
            </w:r>
            <w:r w:rsidRPr="009D5E8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6339693B" w14:textId="77777777" w:rsidR="008928FD" w:rsidRPr="009D5E82" w:rsidRDefault="008928FD" w:rsidP="00E03B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5</w:t>
            </w: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928FD" w:rsidRPr="009D5E82" w14:paraId="3E442F43" w14:textId="77777777" w:rsidTr="00E03B59">
        <w:trPr>
          <w:trHeight w:val="300"/>
        </w:trPr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4DD995F4" w14:textId="77777777" w:rsidR="008928FD" w:rsidRPr="009D5E82" w:rsidRDefault="008928FD" w:rsidP="00E03B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&gt;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9D5E82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952" w:type="dxa"/>
            <w:shd w:val="clear" w:color="auto" w:fill="auto"/>
            <w:noWrap/>
            <w:vAlign w:val="bottom"/>
            <w:hideMark/>
          </w:tcPr>
          <w:p w14:paraId="2F5A8244" w14:textId="77777777" w:rsidR="008928FD" w:rsidRPr="009D5E82" w:rsidRDefault="008928FD" w:rsidP="00E03B5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D5E82">
              <w:rPr>
                <w:rFonts w:ascii="Calibri" w:eastAsia="Times New Roman" w:hAnsi="Calibri" w:cs="Calibri"/>
                <w:color w:val="000000"/>
              </w:rPr>
              <w:t>0.57</w:t>
            </w: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</w:tbl>
    <w:p w14:paraId="0B7068A6" w14:textId="77777777" w:rsidR="00356F4C" w:rsidRDefault="00356F4C"/>
    <w:sectPr w:rsidR="00356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tbQ0MzI1NDQxMDJV0lEKTi0uzszPAykwrAUAaUmI0CwAAAA="/>
  </w:docVars>
  <w:rsids>
    <w:rsidRoot w:val="00356F4C"/>
    <w:rsid w:val="000E4230"/>
    <w:rsid w:val="00356F4C"/>
    <w:rsid w:val="003E53C3"/>
    <w:rsid w:val="00427A89"/>
    <w:rsid w:val="006329EC"/>
    <w:rsid w:val="008928FD"/>
    <w:rsid w:val="008E6E68"/>
    <w:rsid w:val="00917431"/>
    <w:rsid w:val="009274A6"/>
    <w:rsid w:val="0093388A"/>
    <w:rsid w:val="00956BCF"/>
    <w:rsid w:val="009D5E82"/>
    <w:rsid w:val="00AA25D8"/>
    <w:rsid w:val="00BB5A30"/>
    <w:rsid w:val="00BE6DF4"/>
    <w:rsid w:val="00CF4F2C"/>
    <w:rsid w:val="00D63152"/>
    <w:rsid w:val="00F5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50D05"/>
  <w15:chartTrackingRefBased/>
  <w15:docId w15:val="{E84B5C75-79FD-4C5C-9824-84BAE1833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6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5</cp:revision>
  <dcterms:created xsi:type="dcterms:W3CDTF">2020-08-29T07:32:00Z</dcterms:created>
  <dcterms:modified xsi:type="dcterms:W3CDTF">2020-08-29T11:22:00Z</dcterms:modified>
</cp:coreProperties>
</file>